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F2801" w14:textId="77777777" w:rsidR="00B513CF" w:rsidRDefault="00B513CF">
      <w:pPr>
        <w:keepNext/>
        <w:keepLines/>
        <w:tabs>
          <w:tab w:val="left" w:pos="2340"/>
        </w:tabs>
        <w:spacing w:after="0"/>
        <w:ind w:left="0" w:hanging="2"/>
        <w:rPr>
          <w:sz w:val="22"/>
          <w:szCs w:val="22"/>
        </w:rPr>
      </w:pPr>
      <w:bookmarkStart w:id="0" w:name="bookmark=id.gjdgxs" w:colFirst="0" w:colLast="0"/>
      <w:bookmarkEnd w:id="0"/>
    </w:p>
    <w:p w14:paraId="0C3E8403" w14:textId="77777777" w:rsidR="00B513CF" w:rsidRDefault="00000000">
      <w:pPr>
        <w:keepNext/>
        <w:keepLines/>
        <w:tabs>
          <w:tab w:val="left" w:pos="2340"/>
        </w:tabs>
        <w:spacing w:after="0"/>
        <w:ind w:left="0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F992A73" wp14:editId="41FE5897">
            <wp:extent cx="2286000" cy="1428750"/>
            <wp:effectExtent l="0" t="0" r="0" b="0"/>
            <wp:docPr id="1026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5B0BCE" w14:textId="77777777" w:rsidR="00B513CF" w:rsidRDefault="00B513CF">
      <w:pPr>
        <w:spacing w:after="0"/>
        <w:ind w:left="0" w:hanging="2"/>
      </w:pPr>
    </w:p>
    <w:p w14:paraId="20E0B7D4" w14:textId="77777777" w:rsidR="00B513CF" w:rsidRDefault="00B513CF" w:rsidP="006454B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67F8F942" w14:textId="3C024D1A" w:rsidR="00B513CF" w:rsidRDefault="00000000" w:rsidP="006454B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160EEB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557F507C" w14:textId="77777777" w:rsidR="00B513CF" w:rsidRDefault="00B513CF" w:rsidP="006454B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103F9A63" w14:textId="77777777" w:rsidR="00B513CF" w:rsidRDefault="00000000" w:rsidP="006454B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73128CAC" w14:textId="77777777" w:rsidR="00B513CF" w:rsidRDefault="00000000" w:rsidP="006454B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29AB91FB" w14:textId="77777777" w:rsidR="00B513CF" w:rsidRDefault="00000000" w:rsidP="006454B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360C0873" w14:textId="77777777" w:rsidR="00B513CF" w:rsidRDefault="00000000" w:rsidP="006454B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 w:colFirst="0" w:colLast="0"/>
      <w:bookmarkEnd w:id="2"/>
      <w:r>
        <w:tab/>
        <w:t>Phone: +1 888 446-3593</w:t>
      </w:r>
    </w:p>
    <w:p w14:paraId="06ACFB73" w14:textId="77777777" w:rsidR="00B513CF" w:rsidRDefault="00000000" w:rsidP="006454B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 w:colFirst="0" w:colLast="0"/>
      <w:bookmarkEnd w:id="3"/>
      <w:r>
        <w:tab/>
        <w:t>Web: www.digital-watchdog.com</w:t>
      </w:r>
    </w:p>
    <w:p w14:paraId="35370BD2" w14:textId="77777777" w:rsidR="00B513CF" w:rsidRPr="006454B4" w:rsidRDefault="00000000" w:rsidP="006454B4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 w:colFirst="0" w:colLast="0"/>
      <w:bookmarkEnd w:id="4"/>
      <w:r>
        <w:tab/>
      </w:r>
      <w:proofErr w:type="gramStart"/>
      <w:r w:rsidRPr="006454B4">
        <w:rPr>
          <w:lang w:val="fr-CA"/>
        </w:rPr>
        <w:t>E-mail</w:t>
      </w:r>
      <w:proofErr w:type="gramEnd"/>
      <w:r w:rsidRPr="006454B4">
        <w:rPr>
          <w:lang w:val="fr-CA"/>
        </w:rPr>
        <w:t xml:space="preserve">: </w:t>
      </w:r>
      <w:r w:rsidRPr="006454B4">
        <w:rPr>
          <w:color w:val="0000FF"/>
          <w:u w:val="single"/>
          <w:lang w:val="fr-CA"/>
        </w:rPr>
        <w:t>dw-tech@digital-watchdog.com</w:t>
      </w:r>
    </w:p>
    <w:p w14:paraId="1BCD551A" w14:textId="77777777" w:rsidR="00B513CF" w:rsidRPr="006454B4" w:rsidRDefault="00B513CF" w:rsidP="006454B4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04881A9E" w14:textId="5901082B" w:rsidR="00D82F08" w:rsidRDefault="00D82F08" w:rsidP="00D82F08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</w:t>
      </w:r>
      <w:r w:rsidR="00040985">
        <w:rPr>
          <w:b/>
          <w:sz w:val="22"/>
          <w:szCs w:val="22"/>
        </w:rPr>
        <w:t>VANDAL DOME</w:t>
      </w:r>
      <w:r>
        <w:rPr>
          <w:b/>
          <w:sz w:val="22"/>
          <w:szCs w:val="22"/>
        </w:rPr>
        <w:t xml:space="preserve"> IP CAMERA</w:t>
      </w:r>
    </w:p>
    <w:p w14:paraId="7471DFC2" w14:textId="77777777" w:rsidR="00D82F08" w:rsidRDefault="00D82F08" w:rsidP="00D82F08">
      <w:pPr>
        <w:ind w:leftChars="0" w:left="2" w:hanging="2"/>
        <w:rPr>
          <w:rFonts w:ascii="Times New Roman" w:eastAsia="Times New Roman" w:hAnsi="Times New Roman" w:cs="Times New Roman"/>
        </w:rPr>
      </w:pPr>
      <w:bookmarkStart w:id="5" w:name="_heading=h.tyjcwt"/>
      <w:bookmarkEnd w:id="5"/>
    </w:p>
    <w:p w14:paraId="4FA216CD" w14:textId="77777777" w:rsidR="00D82F08" w:rsidRDefault="00D82F08" w:rsidP="00D82F08">
      <w:pPr>
        <w:keepNext/>
        <w:keepLines/>
        <w:ind w:leftChars="0" w:left="2" w:hanging="2"/>
        <w:rPr>
          <w:sz w:val="22"/>
          <w:szCs w:val="22"/>
        </w:rPr>
      </w:pPr>
      <w:bookmarkStart w:id="6" w:name="_heading=h.3dy6vkm"/>
      <w:bookmarkEnd w:id="6"/>
      <w:r>
        <w:rPr>
          <w:b/>
          <w:sz w:val="22"/>
          <w:szCs w:val="22"/>
        </w:rPr>
        <w:t>DIVISION 28 – ELECTRONIC SAFETY AND SECURITY</w:t>
      </w:r>
    </w:p>
    <w:p w14:paraId="1851A418" w14:textId="77777777" w:rsidR="00D82F08" w:rsidRDefault="00D82F08" w:rsidP="00D82F08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0 00 </w:t>
      </w:r>
      <w:r>
        <w:rPr>
          <w:b/>
          <w:sz w:val="22"/>
          <w:szCs w:val="22"/>
          <w:lang w:val="fr-CA"/>
        </w:rPr>
        <w:tab/>
      </w:r>
      <w:proofErr w:type="spellStart"/>
      <w:r>
        <w:rPr>
          <w:b/>
          <w:sz w:val="22"/>
          <w:szCs w:val="22"/>
          <w:lang w:val="fr-CA"/>
        </w:rPr>
        <w:t>Video</w:t>
      </w:r>
      <w:proofErr w:type="spellEnd"/>
      <w:r>
        <w:rPr>
          <w:b/>
          <w:sz w:val="22"/>
          <w:szCs w:val="22"/>
          <w:lang w:val="fr-CA"/>
        </w:rPr>
        <w:t xml:space="preserve"> Surveillance</w:t>
      </w:r>
    </w:p>
    <w:p w14:paraId="0F10FC98" w14:textId="77777777" w:rsidR="00D82F08" w:rsidRDefault="00D82F08" w:rsidP="00D82F08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1 00 </w:t>
      </w:r>
      <w:r>
        <w:rPr>
          <w:b/>
          <w:sz w:val="22"/>
          <w:szCs w:val="22"/>
          <w:lang w:val="fr-CA"/>
        </w:rPr>
        <w:tab/>
        <w:t>Surveillance Cameras</w:t>
      </w:r>
    </w:p>
    <w:p w14:paraId="19B71ED3" w14:textId="77777777" w:rsidR="00D82F08" w:rsidRDefault="00D82F08" w:rsidP="00D82F08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>28 21 13</w:t>
      </w:r>
      <w:r>
        <w:rPr>
          <w:b/>
          <w:sz w:val="22"/>
          <w:szCs w:val="22"/>
          <w:lang w:val="fr-CA"/>
        </w:rPr>
        <w:tab/>
        <w:t>IP Cameras</w:t>
      </w:r>
    </w:p>
    <w:p w14:paraId="212642B2" w14:textId="77777777" w:rsidR="00D82F08" w:rsidRDefault="00D82F08" w:rsidP="00D82F08">
      <w:pPr>
        <w:ind w:leftChars="0" w:left="2" w:hanging="2"/>
        <w:rPr>
          <w:sz w:val="22"/>
          <w:szCs w:val="22"/>
          <w:lang w:val="fr-CA"/>
        </w:rPr>
      </w:pPr>
    </w:p>
    <w:p w14:paraId="53D9696D" w14:textId="77777777" w:rsidR="00D82F08" w:rsidRDefault="00D82F08" w:rsidP="00D82F08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56AE4E5E" w14:textId="30AD1481" w:rsidR="00D82F08" w:rsidRDefault="00D82F08" w:rsidP="00D82F08">
      <w:pPr>
        <w:spacing w:line="276" w:lineRule="auto"/>
        <w:ind w:leftChars="0" w:left="2" w:hanging="2"/>
      </w:pPr>
      <w:bookmarkStart w:id="7" w:name="_heading=h.1t3h5sf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780148D5" w14:textId="7A5C24F2" w:rsidR="00D82F08" w:rsidRDefault="00D82F08" w:rsidP="00D82F08">
      <w:pPr>
        <w:spacing w:line="276" w:lineRule="auto"/>
        <w:ind w:leftChars="0" w:left="2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645407AA" w14:textId="77777777" w:rsidR="00D82F08" w:rsidRDefault="00D82F08" w:rsidP="00D82F08">
      <w:pPr>
        <w:spacing w:line="276" w:lineRule="auto"/>
        <w:ind w:leftChars="0" w:left="2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06B7015E" w14:textId="77777777" w:rsidR="00D82F08" w:rsidRDefault="00D82F08" w:rsidP="00D82F08">
      <w:pPr>
        <w:spacing w:line="276" w:lineRule="auto"/>
        <w:ind w:leftChars="0" w:left="2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5BC293F" w14:textId="77777777" w:rsidR="00D82F08" w:rsidRDefault="00D82F08" w:rsidP="00D82F08">
      <w:pPr>
        <w:spacing w:line="276" w:lineRule="auto"/>
        <w:ind w:leftChars="0" w:left="2" w:hanging="2"/>
      </w:pPr>
      <w:r>
        <w:t>28 23 29 - Video Surveillance Remote Devices and Sensors</w:t>
      </w:r>
    </w:p>
    <w:p w14:paraId="0E873546" w14:textId="77777777" w:rsidR="00D82F08" w:rsidRDefault="00D82F08" w:rsidP="00D82F08">
      <w:pPr>
        <w:spacing w:line="276" w:lineRule="auto"/>
        <w:ind w:leftChars="0" w:left="2" w:hanging="2"/>
        <w:rPr>
          <w:sz w:val="22"/>
          <w:szCs w:val="22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74137AAB" w14:textId="065B808D" w:rsidR="00D82F08" w:rsidRDefault="00D82F08" w:rsidP="00D82F08">
      <w:pPr>
        <w:ind w:leftChars="0" w:left="2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</w:t>
      </w:r>
      <w:r w:rsidR="00040985">
        <w:rPr>
          <w:b/>
          <w:sz w:val="22"/>
          <w:szCs w:val="22"/>
        </w:rPr>
        <w:t>VANDAL DOME</w:t>
      </w:r>
      <w:r>
        <w:rPr>
          <w:b/>
          <w:sz w:val="22"/>
          <w:szCs w:val="22"/>
        </w:rPr>
        <w:t xml:space="preserve"> IP CAMERA</w:t>
      </w:r>
    </w:p>
    <w:p w14:paraId="2A55F3D3" w14:textId="77777777" w:rsidR="00D82F08" w:rsidRDefault="00D82F08" w:rsidP="00D82F08">
      <w:pPr>
        <w:numPr>
          <w:ilvl w:val="0"/>
          <w:numId w:val="9"/>
        </w:numPr>
        <w:spacing w:line="276" w:lineRule="auto"/>
        <w:ind w:leftChars="0" w:left="2" w:hanging="2"/>
        <w:jc w:val="both"/>
      </w:pPr>
      <w:r>
        <w:rPr>
          <w:b/>
        </w:rPr>
        <w:t xml:space="preserve">  GENERAL</w:t>
      </w:r>
    </w:p>
    <w:p w14:paraId="3E77A950" w14:textId="77777777" w:rsidR="00D82F08" w:rsidRDefault="00D82F08" w:rsidP="00D82F08">
      <w:pPr>
        <w:numPr>
          <w:ilvl w:val="1"/>
          <w:numId w:val="10"/>
        </w:numPr>
        <w:spacing w:line="276" w:lineRule="auto"/>
        <w:ind w:leftChars="0" w:left="2" w:hanging="2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0FA73CBB" w14:textId="2416A5F3" w:rsidR="00D82F08" w:rsidRDefault="00D82F08" w:rsidP="00D82F08">
      <w:pPr>
        <w:numPr>
          <w:ilvl w:val="2"/>
          <w:numId w:val="10"/>
        </w:numPr>
        <w:spacing w:before="120" w:after="0" w:line="276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160EEB">
        <w:rPr>
          <w:color w:val="000000"/>
          <w:szCs w:val="20"/>
        </w:rPr>
        <w:t>-</w:t>
      </w:r>
      <w:r>
        <w:rPr>
          <w:color w:val="000000"/>
          <w:szCs w:val="20"/>
        </w:rPr>
        <w:t xml:space="preserve">rated, IK10 impact-resistant </w:t>
      </w:r>
      <w:r w:rsidR="00040985">
        <w:rPr>
          <w:color w:val="000000"/>
          <w:szCs w:val="20"/>
        </w:rPr>
        <w:t>dome</w:t>
      </w:r>
      <w:r>
        <w:rPr>
          <w:color w:val="000000"/>
          <w:szCs w:val="20"/>
        </w:rPr>
        <w:t xml:space="preserve"> housing.</w:t>
      </w:r>
    </w:p>
    <w:p w14:paraId="1DD17D2B" w14:textId="0DD11471" w:rsidR="00D82F08" w:rsidRDefault="00D82F08" w:rsidP="00D82F08">
      <w:pPr>
        <w:numPr>
          <w:ilvl w:val="2"/>
          <w:numId w:val="10"/>
        </w:numPr>
        <w:spacing w:before="120" w:after="0" w:line="276" w:lineRule="auto"/>
        <w:ind w:leftChars="360" w:firstLineChars="0"/>
        <w:rPr>
          <w:color w:val="000000"/>
          <w:szCs w:val="20"/>
        </w:rPr>
      </w:pPr>
      <w:bookmarkStart w:id="8" w:name="_heading=h.4d34og8"/>
      <w:bookmarkEnd w:id="8"/>
      <w:r>
        <w:rPr>
          <w:color w:val="000000"/>
          <w:szCs w:val="20"/>
        </w:rPr>
        <w:t xml:space="preserve">Product - A high-definition IP </w:t>
      </w:r>
      <w:r w:rsidR="00040985">
        <w:rPr>
          <w:color w:val="000000"/>
          <w:szCs w:val="20"/>
        </w:rPr>
        <w:t>vandal dome</w:t>
      </w:r>
      <w:r>
        <w:rPr>
          <w:color w:val="000000"/>
          <w:szCs w:val="20"/>
        </w:rPr>
        <w:t xml:space="preserve"> housing, based on H.265, H.264 and MJPEG compression, capable of dual streaming 30fps at resolutions up to 4MP (2560 × 1440), with 2.8mm ~ 12mm </w:t>
      </w:r>
      <w:proofErr w:type="spellStart"/>
      <w:r>
        <w:rPr>
          <w:color w:val="000000"/>
          <w:szCs w:val="20"/>
        </w:rPr>
        <w:t>vari</w:t>
      </w:r>
      <w:proofErr w:type="spellEnd"/>
      <w:r>
        <w:rPr>
          <w:color w:val="000000"/>
          <w:szCs w:val="20"/>
        </w:rPr>
        <w:t xml:space="preserve">-focal lens in a weather-resistant </w:t>
      </w:r>
      <w:r w:rsidR="00040985">
        <w:rPr>
          <w:color w:val="000000"/>
          <w:szCs w:val="20"/>
        </w:rPr>
        <w:t>vandal dome</w:t>
      </w:r>
      <w:r>
        <w:rPr>
          <w:color w:val="000000"/>
          <w:szCs w:val="20"/>
        </w:rPr>
        <w:t xml:space="preserve"> housing.</w:t>
      </w:r>
    </w:p>
    <w:p w14:paraId="08BBAD0C" w14:textId="77777777" w:rsidR="00D82F08" w:rsidRDefault="00D82F08" w:rsidP="00D82F08">
      <w:pPr>
        <w:numPr>
          <w:ilvl w:val="2"/>
          <w:numId w:val="10"/>
        </w:numPr>
        <w:spacing w:before="120" w:after="0" w:line="240" w:lineRule="auto"/>
        <w:ind w:leftChars="360" w:firstLineChars="0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22EA5158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123F685A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2592EDD5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10BAD38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6A50CE8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firstLineChars="0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390F387A" w14:textId="77777777" w:rsidR="00D82F08" w:rsidRDefault="00D82F08" w:rsidP="00D82F08">
      <w:pPr>
        <w:numPr>
          <w:ilvl w:val="1"/>
          <w:numId w:val="10"/>
        </w:numPr>
        <w:spacing w:line="240" w:lineRule="auto"/>
        <w:ind w:leftChars="0" w:left="2" w:hanging="2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17F685B3" w14:textId="77777777" w:rsidR="00D82F08" w:rsidRDefault="00D82F08" w:rsidP="00D82F08">
      <w:pPr>
        <w:numPr>
          <w:ilvl w:val="2"/>
          <w:numId w:val="10"/>
        </w:numPr>
        <w:spacing w:before="120" w:after="0" w:line="240" w:lineRule="auto"/>
        <w:ind w:leftChars="360" w:hangingChars="180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6773F4A6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667D6F3A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7520E5A0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0A161800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0CA368A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73F1BDE7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1C0F49D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118FBD5B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52600B26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49988865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7BB5717D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7ACFD0B4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118672D1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6DEF8547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18D8EE54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553BD7F8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73D91B8F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6B032E50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7414AC85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582B5517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116C270E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7D22F370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40E20819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3A5D7D07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2F92362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17337FDC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2DBCD5AB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UDP - User Datagram Protocol</w:t>
      </w:r>
    </w:p>
    <w:p w14:paraId="405DC42F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lastRenderedPageBreak/>
        <w:t>VMS - Video Management System</w:t>
      </w:r>
    </w:p>
    <w:p w14:paraId="683C085A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40" w:hangingChars="180"/>
        <w:rPr>
          <w:color w:val="000000"/>
          <w:szCs w:val="20"/>
        </w:rPr>
      </w:pPr>
      <w:r>
        <w:rPr>
          <w:color w:val="000000"/>
          <w:szCs w:val="20"/>
        </w:rPr>
        <w:t>WDR – Wide Dynamic Range</w:t>
      </w:r>
    </w:p>
    <w:p w14:paraId="62195742" w14:textId="77777777" w:rsidR="00D82F08" w:rsidRDefault="00D82F08" w:rsidP="00595F65">
      <w:pPr>
        <w:numPr>
          <w:ilvl w:val="2"/>
          <w:numId w:val="10"/>
        </w:numPr>
        <w:spacing w:before="60" w:after="0" w:line="240" w:lineRule="auto"/>
        <w:ind w:leftChars="360" w:hangingChars="180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013574C5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7ACD4B5B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30D0DF31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580F26DA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5852610B" w14:textId="77777777" w:rsidR="00D82F08" w:rsidRDefault="00D82F08" w:rsidP="00D82F08">
      <w:pPr>
        <w:numPr>
          <w:ilvl w:val="5"/>
          <w:numId w:val="10"/>
        </w:numPr>
        <w:spacing w:before="60" w:after="0" w:line="240" w:lineRule="auto"/>
        <w:ind w:leftChars="89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6B61D9C1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23EBBD7F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25D178B2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70100A0C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325E4FD8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53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6729D115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4A46F4A3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1F23DB2C" w14:textId="77777777" w:rsidR="00D82F08" w:rsidRDefault="00D82F08" w:rsidP="00D82F08">
      <w:pPr>
        <w:numPr>
          <w:ilvl w:val="4"/>
          <w:numId w:val="10"/>
        </w:numPr>
        <w:spacing w:before="60" w:after="0" w:line="240" w:lineRule="auto"/>
        <w:ind w:leftChars="719" w:hangingChars="181" w:hanging="362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3D9BE52D" w14:textId="77777777" w:rsidR="00D82F08" w:rsidRDefault="00D82F08" w:rsidP="00D82F08">
      <w:pPr>
        <w:spacing w:line="240" w:lineRule="auto"/>
        <w:ind w:leftChars="0" w:left="2" w:hanging="2"/>
        <w:rPr>
          <w:color w:val="000000"/>
          <w:szCs w:val="20"/>
        </w:rPr>
      </w:pPr>
    </w:p>
    <w:p w14:paraId="20B3C00C" w14:textId="77777777" w:rsidR="00D82F08" w:rsidRDefault="00D82F08" w:rsidP="00D82F08">
      <w:pPr>
        <w:numPr>
          <w:ilvl w:val="1"/>
          <w:numId w:val="10"/>
        </w:numPr>
        <w:spacing w:line="240" w:lineRule="auto"/>
        <w:ind w:leftChars="0" w:left="2" w:hanging="2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2ADB57E4" w14:textId="77777777" w:rsidR="00D82F08" w:rsidRDefault="00D82F08" w:rsidP="00D82F08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3BC77CE7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6F0F70CC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3E673BDE" w14:textId="77777777" w:rsidR="00D82F08" w:rsidRDefault="00D82F08" w:rsidP="00D82F08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197093EF" w14:textId="77777777" w:rsidR="00D82F08" w:rsidRDefault="00D82F08" w:rsidP="00D82F08">
      <w:pPr>
        <w:numPr>
          <w:ilvl w:val="1"/>
          <w:numId w:val="10"/>
        </w:numPr>
        <w:spacing w:line="240" w:lineRule="auto"/>
        <w:ind w:leftChars="0" w:left="2" w:hanging="2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0EE7FAF7" w14:textId="6CF38B15" w:rsidR="00D82F08" w:rsidRDefault="00D82F08" w:rsidP="00595F65">
      <w:pPr>
        <w:numPr>
          <w:ilvl w:val="2"/>
          <w:numId w:val="10"/>
        </w:numPr>
        <w:spacing w:before="120" w:after="0" w:line="240" w:lineRule="auto"/>
        <w:ind w:leftChars="35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160EEB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160EEB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74937F9D" w14:textId="77777777" w:rsidR="00D82F08" w:rsidRDefault="00D82F08" w:rsidP="00595F65">
      <w:pPr>
        <w:numPr>
          <w:ilvl w:val="2"/>
          <w:numId w:val="10"/>
        </w:numPr>
        <w:spacing w:before="120" w:after="0" w:line="240" w:lineRule="auto"/>
        <w:ind w:leftChars="359" w:hangingChars="181" w:hanging="362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5993987A" w14:textId="77777777" w:rsidR="00D82F08" w:rsidRDefault="00D82F08" w:rsidP="00D82F08">
      <w:pPr>
        <w:numPr>
          <w:ilvl w:val="1"/>
          <w:numId w:val="10"/>
        </w:numPr>
        <w:ind w:leftChars="0" w:left="2" w:hanging="2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0E4D76A3" w14:textId="62D83721" w:rsidR="00D82F08" w:rsidRDefault="00D82F08" w:rsidP="00595F65">
      <w:pPr>
        <w:numPr>
          <w:ilvl w:val="2"/>
          <w:numId w:val="10"/>
        </w:numPr>
        <w:spacing w:before="120" w:after="0"/>
        <w:ind w:leftChars="359" w:hangingChars="181" w:hanging="362"/>
        <w:rPr>
          <w:color w:val="000000"/>
        </w:rPr>
      </w:pPr>
      <w:r>
        <w:rPr>
          <w:color w:val="000000"/>
        </w:rPr>
        <w:t xml:space="preserve">Deliver the camera in the </w:t>
      </w:r>
      <w:r w:rsidR="00160EEB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4CCCF76C" w14:textId="5A5A223B" w:rsidR="00D82F08" w:rsidRDefault="00D82F08" w:rsidP="00595F65">
      <w:pPr>
        <w:numPr>
          <w:ilvl w:val="2"/>
          <w:numId w:val="10"/>
        </w:numPr>
        <w:spacing w:before="120" w:after="0"/>
        <w:ind w:leftChars="359" w:hangingChars="181" w:hanging="362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160EEB">
        <w:rPr>
          <w:color w:val="000000"/>
        </w:rPr>
        <w:t>M</w:t>
      </w:r>
      <w:r>
        <w:rPr>
          <w:color w:val="000000"/>
        </w:rPr>
        <w:t>anufacturer.</w:t>
      </w:r>
    </w:p>
    <w:p w14:paraId="6E3CCA84" w14:textId="77777777" w:rsidR="00D82F08" w:rsidRDefault="00D82F08" w:rsidP="00D82F08">
      <w:pPr>
        <w:numPr>
          <w:ilvl w:val="1"/>
          <w:numId w:val="10"/>
        </w:numPr>
        <w:spacing w:line="240" w:lineRule="auto"/>
        <w:ind w:leftChars="0" w:left="2" w:hanging="2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2D321374" w14:textId="03CFB199" w:rsidR="00D82F08" w:rsidRDefault="00D82F08" w:rsidP="00595F65">
      <w:pPr>
        <w:numPr>
          <w:ilvl w:val="2"/>
          <w:numId w:val="10"/>
        </w:numPr>
        <w:spacing w:before="120" w:after="0" w:line="240" w:lineRule="auto"/>
        <w:ind w:leftChars="359" w:hangingChars="181" w:hanging="362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160EEB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75211963" w14:textId="77777777" w:rsidR="00D82F08" w:rsidRDefault="00D82F08" w:rsidP="00D82F08">
      <w:pPr>
        <w:ind w:leftChars="0" w:left="2" w:hanging="2"/>
        <w:jc w:val="center"/>
      </w:pPr>
      <w:r>
        <w:t>END OF SECTION</w:t>
      </w:r>
    </w:p>
    <w:p w14:paraId="129992A7" w14:textId="790149E4" w:rsidR="00B513CF" w:rsidRPr="00595F65" w:rsidRDefault="00000000" w:rsidP="00595F65">
      <w:pPr>
        <w:numPr>
          <w:ilvl w:val="0"/>
          <w:numId w:val="9"/>
        </w:numPr>
        <w:spacing w:line="276" w:lineRule="auto"/>
        <w:ind w:leftChars="0" w:left="2" w:hanging="2"/>
        <w:jc w:val="both"/>
        <w:rPr>
          <w:b/>
        </w:rPr>
      </w:pPr>
      <w:r>
        <w:br w:type="page"/>
      </w:r>
      <w:r w:rsidR="00595F65">
        <w:lastRenderedPageBreak/>
        <w:t xml:space="preserve">  </w:t>
      </w:r>
      <w:r>
        <w:rPr>
          <w:b/>
        </w:rPr>
        <w:t>PRODUCTS</w:t>
      </w:r>
    </w:p>
    <w:p w14:paraId="22E5952B" w14:textId="77777777" w:rsidR="00595F65" w:rsidRPr="00595F65" w:rsidRDefault="00595F65" w:rsidP="00595F65">
      <w:pPr>
        <w:pStyle w:val="ListParagraph"/>
        <w:numPr>
          <w:ilvl w:val="0"/>
          <w:numId w:val="7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5CC270D7" w14:textId="77777777" w:rsidR="00595F65" w:rsidRPr="00595F65" w:rsidRDefault="00595F65" w:rsidP="00595F65">
      <w:pPr>
        <w:pStyle w:val="ListParagraph"/>
        <w:numPr>
          <w:ilvl w:val="0"/>
          <w:numId w:val="7"/>
        </w:numPr>
        <w:spacing w:before="120" w:after="120"/>
        <w:ind w:leftChars="0" w:firstLineChars="0"/>
        <w:rPr>
          <w:rFonts w:ascii="Arial" w:hAnsi="Arial"/>
          <w:b/>
          <w:vanish/>
          <w:szCs w:val="24"/>
        </w:rPr>
      </w:pPr>
    </w:p>
    <w:p w14:paraId="289BB981" w14:textId="5C9860B2" w:rsidR="00B513CF" w:rsidRDefault="00000000" w:rsidP="00595F65">
      <w:pPr>
        <w:numPr>
          <w:ilvl w:val="1"/>
          <w:numId w:val="7"/>
        </w:numPr>
        <w:spacing w:before="120"/>
        <w:ind w:leftChars="0" w:firstLineChars="0"/>
      </w:pPr>
      <w:r>
        <w:rPr>
          <w:b/>
        </w:rPr>
        <w:t>EQUIPMENT</w:t>
      </w:r>
    </w:p>
    <w:p w14:paraId="79286379" w14:textId="77777777" w:rsidR="00B513CF" w:rsidRDefault="00000000">
      <w:pPr>
        <w:numPr>
          <w:ilvl w:val="2"/>
          <w:numId w:val="2"/>
        </w:numPr>
        <w:spacing w:after="0"/>
        <w:ind w:left="0" w:hanging="2"/>
      </w:pPr>
      <w:r>
        <w:t xml:space="preserve">Manufacturer: </w:t>
      </w:r>
      <w:r>
        <w:tab/>
        <w:t>Digital Watchdog, Inc.</w:t>
      </w:r>
    </w:p>
    <w:p w14:paraId="1D7D2274" w14:textId="77777777" w:rsidR="00B513CF" w:rsidRDefault="00000000">
      <w:pPr>
        <w:spacing w:after="0"/>
        <w:ind w:left="0" w:hanging="2"/>
      </w:pPr>
      <w:r>
        <w:tab/>
      </w:r>
      <w:r>
        <w:tab/>
      </w:r>
      <w:r>
        <w:tab/>
        <w:t>16220 Bloomfield Avenue. Cerritos,</w:t>
      </w:r>
    </w:p>
    <w:p w14:paraId="649F7B9A" w14:textId="77777777" w:rsidR="00B513CF" w:rsidRDefault="00000000">
      <w:pPr>
        <w:spacing w:after="0"/>
        <w:ind w:left="0" w:hanging="2"/>
      </w:pPr>
      <w:r>
        <w:t>California USA 90703 USA</w:t>
      </w:r>
    </w:p>
    <w:p w14:paraId="5555BD61" w14:textId="77777777" w:rsidR="00B513CF" w:rsidRDefault="00000000">
      <w:pPr>
        <w:spacing w:after="0"/>
        <w:ind w:left="0" w:hanging="2"/>
      </w:pPr>
      <w:r>
        <w:tab/>
      </w:r>
      <w:r>
        <w:tab/>
      </w:r>
      <w:r>
        <w:tab/>
        <w:t>Phone: (866) 446-3595</w:t>
      </w:r>
    </w:p>
    <w:p w14:paraId="554F046F" w14:textId="77777777" w:rsidR="00B513CF" w:rsidRDefault="00000000">
      <w:pPr>
        <w:spacing w:after="0"/>
        <w:ind w:left="0" w:hanging="2"/>
      </w:pPr>
      <w:r>
        <w:tab/>
      </w:r>
      <w:r>
        <w:tab/>
      </w:r>
      <w:r>
        <w:tab/>
        <w:t>Web: www.digital-watchdog.com</w:t>
      </w:r>
    </w:p>
    <w:p w14:paraId="5369FA21" w14:textId="77777777" w:rsidR="00B513CF" w:rsidRPr="006454B4" w:rsidRDefault="00000000">
      <w:pPr>
        <w:spacing w:after="0"/>
        <w:ind w:left="0" w:hanging="2"/>
        <w:rPr>
          <w:lang w:val="fr-CA"/>
        </w:rPr>
      </w:pPr>
      <w:r w:rsidRPr="006454B4">
        <w:rPr>
          <w:lang w:val="fr-CA"/>
        </w:rPr>
        <w:tab/>
      </w:r>
      <w:r w:rsidRPr="006454B4">
        <w:rPr>
          <w:lang w:val="fr-CA"/>
        </w:rPr>
        <w:tab/>
      </w:r>
      <w:r w:rsidRPr="006454B4">
        <w:rPr>
          <w:lang w:val="fr-CA"/>
        </w:rPr>
        <w:tab/>
      </w:r>
      <w:proofErr w:type="gramStart"/>
      <w:r w:rsidRPr="006454B4">
        <w:rPr>
          <w:lang w:val="fr-CA"/>
        </w:rPr>
        <w:t>E-mail</w:t>
      </w:r>
      <w:proofErr w:type="gramEnd"/>
      <w:r w:rsidRPr="006454B4">
        <w:rPr>
          <w:lang w:val="fr-CA"/>
        </w:rPr>
        <w:t xml:space="preserve">:  </w:t>
      </w:r>
      <w:hyperlink r:id="rId9">
        <w:r w:rsidRPr="006454B4">
          <w:rPr>
            <w:color w:val="1155CC"/>
            <w:u w:val="single"/>
            <w:lang w:val="fr-CA"/>
          </w:rPr>
          <w:t>dw-tech@digital-watchdog.com</w:t>
        </w:r>
      </w:hyperlink>
    </w:p>
    <w:p w14:paraId="23AD9BBB" w14:textId="77777777" w:rsidR="00B513CF" w:rsidRDefault="00000000">
      <w:pPr>
        <w:numPr>
          <w:ilvl w:val="2"/>
          <w:numId w:val="2"/>
        </w:numPr>
        <w:spacing w:after="0"/>
        <w:ind w:left="0" w:hanging="2"/>
      </w:pPr>
      <w:r>
        <w:t>Models: DWC-VSDG04Bi</w:t>
      </w:r>
    </w:p>
    <w:p w14:paraId="563C234F" w14:textId="77777777" w:rsidR="00B513CF" w:rsidRDefault="00000000">
      <w:pPr>
        <w:numPr>
          <w:ilvl w:val="2"/>
          <w:numId w:val="5"/>
        </w:numPr>
        <w:spacing w:after="0"/>
        <w:ind w:left="0" w:hanging="2"/>
      </w:pPr>
      <w:r>
        <w:t>Alternates: None</w:t>
      </w:r>
    </w:p>
    <w:p w14:paraId="5C236763" w14:textId="77777777" w:rsidR="00B513CF" w:rsidRDefault="00B513CF">
      <w:pPr>
        <w:spacing w:after="0"/>
        <w:ind w:left="0" w:hanging="2"/>
      </w:pPr>
    </w:p>
    <w:p w14:paraId="0B6CA6D0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GENERAL DESCRIPTION</w:t>
      </w:r>
    </w:p>
    <w:p w14:paraId="624821DF" w14:textId="3A89FD6C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High-Definition IP Video </w:t>
      </w:r>
      <w:r w:rsidR="00040985">
        <w:rPr>
          <w:color w:val="000000"/>
          <w:szCs w:val="20"/>
        </w:rPr>
        <w:t>Vandal Dome</w:t>
      </w:r>
      <w:r>
        <w:rPr>
          <w:color w:val="000000"/>
          <w:szCs w:val="20"/>
        </w:rPr>
        <w:t xml:space="preserve">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</w:t>
      </w:r>
      <w:r w:rsidR="00040985">
        <w:rPr>
          <w:color w:val="000000"/>
          <w:szCs w:val="20"/>
        </w:rPr>
        <w:t>dome</w:t>
      </w:r>
      <w:r>
        <w:rPr>
          <w:color w:val="000000"/>
          <w:szCs w:val="20"/>
        </w:rPr>
        <w:t xml:space="preserve"> housing.</w:t>
      </w:r>
    </w:p>
    <w:p w14:paraId="04485D94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673AAA04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50993E95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2202BFE2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5E880E34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2495B736" w14:textId="5AA54F2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IR LEDs providing 1</w:t>
      </w:r>
      <w:r w:rsidR="0043051C">
        <w:rPr>
          <w:color w:val="000000"/>
          <w:szCs w:val="20"/>
        </w:rPr>
        <w:t>00</w:t>
      </w:r>
      <w:r>
        <w:rPr>
          <w:color w:val="000000"/>
          <w:szCs w:val="20"/>
        </w:rPr>
        <w:t>-foot coverage</w:t>
      </w:r>
    </w:p>
    <w:p w14:paraId="1EA24FB0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53D7C7D6" w14:textId="37D8BE56" w:rsidR="00595F65" w:rsidRDefault="00160EEB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Eight</w:t>
      </w:r>
      <w:r w:rsidR="00595F65">
        <w:rPr>
          <w:color w:val="000000"/>
          <w:szCs w:val="20"/>
        </w:rPr>
        <w:t xml:space="preserve"> privacy masking zones</w:t>
      </w:r>
    </w:p>
    <w:p w14:paraId="181A3FBA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420B7406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4C6EDF86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5481ED3F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1777745D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5CB7CB88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1207FFA5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57E70B3F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55A75377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0F39E56F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3B2387B3" w14:textId="77777777" w:rsidR="00595F65" w:rsidRDefault="00595F65" w:rsidP="00595F65">
      <w:pPr>
        <w:spacing w:line="276" w:lineRule="auto"/>
        <w:ind w:leftChars="0" w:left="2" w:hanging="2"/>
        <w:jc w:val="both"/>
        <w:rPr>
          <w:color w:val="000000"/>
          <w:szCs w:val="20"/>
        </w:rPr>
      </w:pPr>
    </w:p>
    <w:p w14:paraId="5D19B697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VIDEO</w:t>
      </w:r>
    </w:p>
    <w:p w14:paraId="3E7EB385" w14:textId="77777777" w:rsidR="00595F65" w:rsidRDefault="00595F65" w:rsidP="00595F65">
      <w:pPr>
        <w:numPr>
          <w:ilvl w:val="2"/>
          <w:numId w:val="13"/>
        </w:numPr>
        <w:spacing w:before="120" w:after="0" w:line="276" w:lineRule="auto"/>
        <w:ind w:leftChars="0" w:left="72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1DB9C80A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7B3BEF7C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455F6FAB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794BC444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6AB55A0A" w14:textId="77777777" w:rsidR="00595F65" w:rsidRDefault="00595F65" w:rsidP="00595F65">
      <w:pPr>
        <w:numPr>
          <w:ilvl w:val="3"/>
          <w:numId w:val="11"/>
        </w:numPr>
        <w:spacing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4A4C1CDB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64FBD4A0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white balance (AWB)</w:t>
      </w:r>
    </w:p>
    <w:p w14:paraId="2C18DA83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lectable for Auto or Manual</w:t>
      </w:r>
    </w:p>
    <w:p w14:paraId="5083AC01" w14:textId="64247739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 xml:space="preserve">Manual mode </w:t>
      </w:r>
      <w:r w:rsidR="00160EEB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666A8917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201A1252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64" w:left="189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233D9AE6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0D6C2B7F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09CD549F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0" w:left="225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2534150E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5A1883E4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79889871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084D265C" w14:textId="77777777" w:rsidR="00595F65" w:rsidRDefault="00595F65" w:rsidP="00595F65">
      <w:pPr>
        <w:numPr>
          <w:ilvl w:val="6"/>
          <w:numId w:val="11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12C53BEA" w14:textId="65FEAEE8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33984518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739F6F53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467EB98A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bCs/>
          <w:color w:val="000000"/>
          <w:szCs w:val="20"/>
        </w:rPr>
      </w:pPr>
      <w:r>
        <w:rPr>
          <w:bCs/>
          <w:color w:val="000000"/>
          <w:szCs w:val="20"/>
        </w:rPr>
        <w:t>IR LED control</w:t>
      </w:r>
    </w:p>
    <w:p w14:paraId="06A0BCAD" w14:textId="77777777" w:rsidR="00595F65" w:rsidRDefault="00595F65" w:rsidP="00595F65">
      <w:pPr>
        <w:numPr>
          <w:ilvl w:val="4"/>
          <w:numId w:val="11"/>
        </w:numPr>
        <w:spacing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5F72EEA5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573A19D0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6AFD33A6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0EB36783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1396B7FA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 type: 2.8mm</w:t>
      </w:r>
      <w:r>
        <w:t>, F1.6 Fixed Lens</w:t>
      </w:r>
    </w:p>
    <w:p w14:paraId="181CABD1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eld of view (FOV): 9</w:t>
      </w:r>
      <w:r>
        <w:t>4</w:t>
      </w:r>
      <w:r>
        <w:rPr>
          <w:color w:val="000000"/>
          <w:szCs w:val="20"/>
        </w:rPr>
        <w:t>°</w:t>
      </w:r>
    </w:p>
    <w:p w14:paraId="1EF83B08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</w:pPr>
      <w:r>
        <w:t>Double shutter Wide Dynamic Range</w:t>
      </w:r>
    </w:p>
    <w:p w14:paraId="33FD6E09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1C7317BA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bookmarkStart w:id="9" w:name="_heading=h.2s8eyo1"/>
      <w:bookmarkEnd w:id="9"/>
      <w:r>
        <w:rPr>
          <w:color w:val="000000"/>
          <w:szCs w:val="20"/>
        </w:rPr>
        <w:t xml:space="preserve">Video Streams </w:t>
      </w:r>
    </w:p>
    <w:p w14:paraId="066206DA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79AD8939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11763A1C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7F9FF4F2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3684F1A2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2536A84C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3CE33A49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743FD1B7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4F5D5975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4B3DC0A2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1B13EC9B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6668C368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5C1D6976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6F63B74B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ame rate:</w:t>
      </w:r>
      <w:r>
        <w:rPr>
          <w:color w:val="000000"/>
          <w:szCs w:val="20"/>
        </w:rPr>
        <w:tab/>
        <w:t>0 – 30 fps</w:t>
      </w:r>
    </w:p>
    <w:p w14:paraId="5F7BB9DF" w14:textId="37C65CF9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R Distance: </w:t>
      </w:r>
      <w:r>
        <w:rPr>
          <w:color w:val="000000"/>
          <w:szCs w:val="20"/>
        </w:rPr>
        <w:tab/>
      </w:r>
      <w:r w:rsidR="0043051C">
        <w:rPr>
          <w:color w:val="000000"/>
          <w:szCs w:val="20"/>
        </w:rPr>
        <w:t>100</w:t>
      </w:r>
      <w:r>
        <w:rPr>
          <w:color w:val="000000"/>
          <w:szCs w:val="20"/>
        </w:rPr>
        <w:t xml:space="preserve"> feet</w:t>
      </w:r>
    </w:p>
    <w:p w14:paraId="28968325" w14:textId="7A60F961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 xml:space="preserve">Motion Detection – The IP camera shall </w:t>
      </w:r>
      <w:r w:rsidR="00160EEB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3131E1D5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61B1757A" w14:textId="77777777" w:rsidR="00595F65" w:rsidRDefault="00595F65" w:rsidP="00595F65">
      <w:pPr>
        <w:numPr>
          <w:ilvl w:val="2"/>
          <w:numId w:val="11"/>
        </w:numPr>
        <w:spacing w:before="120" w:after="0" w:line="240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6FF4C600" w14:textId="77777777" w:rsidR="00595F65" w:rsidRDefault="00595F65" w:rsidP="00595F65">
      <w:pPr>
        <w:numPr>
          <w:ilvl w:val="3"/>
          <w:numId w:val="11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1C5CD16F" w14:textId="77777777" w:rsidR="00595F65" w:rsidRDefault="00595F65" w:rsidP="00595F65">
      <w:pPr>
        <w:numPr>
          <w:ilvl w:val="4"/>
          <w:numId w:val="11"/>
        </w:numPr>
        <w:spacing w:before="60" w:after="0" w:line="240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2FDB444D" w14:textId="77777777" w:rsidR="00595F65" w:rsidRDefault="00595F65" w:rsidP="00595F65">
      <w:pPr>
        <w:numPr>
          <w:ilvl w:val="3"/>
          <w:numId w:val="11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09D80190" w14:textId="7DB81A74" w:rsidR="00595F65" w:rsidRDefault="00595F65" w:rsidP="00595F65">
      <w:pPr>
        <w:numPr>
          <w:ilvl w:val="3"/>
          <w:numId w:val="11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160EEB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3EC09EA5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7E92F5A8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66E72670" w14:textId="1ADBC12A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4CBA92FE" w14:textId="2301AE7F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160EEB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2CA6013A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7789D792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7E200382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AUDIO</w:t>
      </w:r>
    </w:p>
    <w:p w14:paraId="2D337BA7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2B1B7F06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58E4DC59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5EE633FF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NETWORK</w:t>
      </w:r>
    </w:p>
    <w:p w14:paraId="4065AC88" w14:textId="77777777" w:rsidR="00595F65" w:rsidRDefault="00595F65" w:rsidP="00595F65">
      <w:pPr>
        <w:numPr>
          <w:ilvl w:val="2"/>
          <w:numId w:val="14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1798B0A8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57BDC8F0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26D289F6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760375FC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7DD239A8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04FADEA4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273BEFC1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41697F1A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073DE6EF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6CD1142C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2BFFC26A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0DD21BAD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507C740B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EMBEDDED ANALYTICS</w:t>
      </w:r>
    </w:p>
    <w:p w14:paraId="517CACAD" w14:textId="77777777" w:rsidR="00595F65" w:rsidRDefault="00595F65" w:rsidP="00595F65">
      <w:pPr>
        <w:numPr>
          <w:ilvl w:val="2"/>
          <w:numId w:val="15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36F94B28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ine crossing video analytics.</w:t>
      </w:r>
    </w:p>
    <w:p w14:paraId="14C4FD00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Perimeter intrusion video analytics.</w:t>
      </w:r>
    </w:p>
    <w:p w14:paraId="642A96B4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50E46FF3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66A7A114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47DB7A5F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ADDITIONAL FEATURES</w:t>
      </w:r>
    </w:p>
    <w:p w14:paraId="49F25CE3" w14:textId="77777777" w:rsidR="00595F65" w:rsidRDefault="00595F65" w:rsidP="00595F65">
      <w:pPr>
        <w:numPr>
          <w:ilvl w:val="2"/>
          <w:numId w:val="16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71E24A27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1143A445" w14:textId="77777777" w:rsidR="00595F65" w:rsidRDefault="00595F65" w:rsidP="00595F65">
      <w:pPr>
        <w:numPr>
          <w:ilvl w:val="3"/>
          <w:numId w:val="11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6B01A655" w14:textId="77777777" w:rsidR="00595F65" w:rsidRDefault="00595F65" w:rsidP="00595F65">
      <w:pPr>
        <w:numPr>
          <w:ilvl w:val="4"/>
          <w:numId w:val="11"/>
        </w:numPr>
        <w:spacing w:before="12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3956FEB8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CAMERA SOFTWARE</w:t>
      </w:r>
    </w:p>
    <w:p w14:paraId="5976ABCA" w14:textId="77777777" w:rsidR="00595F65" w:rsidRDefault="00595F65" w:rsidP="00595F65">
      <w:pPr>
        <w:numPr>
          <w:ilvl w:val="2"/>
          <w:numId w:val="17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38A94125" w14:textId="77777777" w:rsidR="00595F65" w:rsidRDefault="00595F65" w:rsidP="00595F65">
      <w:pPr>
        <w:numPr>
          <w:ilvl w:val="2"/>
          <w:numId w:val="11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5034FD56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1BE79E5E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1FB332A0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38A9D9A0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670E9D20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36AEB1D6" w14:textId="77777777" w:rsidR="00595F65" w:rsidRDefault="00595F65" w:rsidP="00595F65">
      <w:pPr>
        <w:numPr>
          <w:ilvl w:val="2"/>
          <w:numId w:val="11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66E93715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1BF30064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5462B50C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69C87A74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4B0E9FF6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0B1B88D2" w14:textId="77777777" w:rsidR="00595F65" w:rsidRDefault="00595F65" w:rsidP="00595F65">
      <w:pPr>
        <w:numPr>
          <w:ilvl w:val="5"/>
          <w:numId w:val="11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3A5C9BB5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0DCE4A2B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3E001E2D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259273EC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7E75FAD3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0F24658B" w14:textId="7B8E26D2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160EEB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025846C3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0F9F6256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708C3942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4E7D9CC6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43F44540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rmware upgrade</w:t>
      </w:r>
    </w:p>
    <w:p w14:paraId="0D11829E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et to factory default</w:t>
      </w:r>
    </w:p>
    <w:p w14:paraId="73CC9D1F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0BB4912C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2931EF78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View and export camera settings</w:t>
      </w:r>
    </w:p>
    <w:p w14:paraId="7BBCA80E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0F881CA5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ELECTRICAL</w:t>
      </w:r>
    </w:p>
    <w:p w14:paraId="73BFADA5" w14:textId="77777777" w:rsidR="00595F65" w:rsidRDefault="00595F65" w:rsidP="00595F65">
      <w:pPr>
        <w:numPr>
          <w:ilvl w:val="2"/>
          <w:numId w:val="18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1B758CA1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07A0AF5E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DC 12V</w:t>
      </w:r>
    </w:p>
    <w:p w14:paraId="3A746970" w14:textId="44607492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</w:t>
      </w:r>
      <w:r w:rsidR="00040985">
        <w:rPr>
          <w:color w:val="000000"/>
          <w:szCs w:val="20"/>
        </w:rPr>
        <w:t>2</w:t>
      </w:r>
      <w:r>
        <w:rPr>
          <w:color w:val="000000"/>
          <w:szCs w:val="20"/>
        </w:rPr>
        <w:t xml:space="preserve">. </w:t>
      </w:r>
    </w:p>
    <w:p w14:paraId="1EFDC1AF" w14:textId="77777777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07FC21CE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6EA99D65" w14:textId="7441C7D4" w:rsidR="00595F65" w:rsidRDefault="00595F65" w:rsidP="00595F65">
      <w:pPr>
        <w:numPr>
          <w:ilvl w:val="4"/>
          <w:numId w:val="11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&lt;</w:t>
      </w:r>
      <w:r w:rsidR="00040985">
        <w:t>4.5W</w:t>
      </w:r>
    </w:p>
    <w:p w14:paraId="7C08296B" w14:textId="77777777" w:rsidR="00595F65" w:rsidRDefault="00595F65" w:rsidP="00595F65">
      <w:pPr>
        <w:numPr>
          <w:ilvl w:val="2"/>
          <w:numId w:val="11"/>
        </w:numPr>
        <w:spacing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6029E647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42742E19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7E195C08" w14:textId="77777777" w:rsidR="00595F65" w:rsidRDefault="00595F65" w:rsidP="00595F65">
      <w:pPr>
        <w:numPr>
          <w:ilvl w:val="1"/>
          <w:numId w:val="7"/>
        </w:numPr>
        <w:spacing w:before="120"/>
        <w:ind w:leftChars="0" w:firstLineChars="0"/>
        <w:textDirection w:val="lrTb"/>
        <w:rPr>
          <w:b/>
        </w:rPr>
      </w:pPr>
      <w:r>
        <w:rPr>
          <w:b/>
        </w:rPr>
        <w:t>MECHANICAL AND ENVIRONMENTAL</w:t>
      </w:r>
    </w:p>
    <w:p w14:paraId="2DEC8EC7" w14:textId="02660474" w:rsidR="00595F65" w:rsidRDefault="00595F65" w:rsidP="00595F65">
      <w:pPr>
        <w:numPr>
          <w:ilvl w:val="2"/>
          <w:numId w:val="19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040985" w:rsidRPr="00040985">
        <w:rPr>
          <w:color w:val="000000"/>
          <w:szCs w:val="20"/>
        </w:rPr>
        <w:t>Metal vandal housing, polycarbonate dome</w:t>
      </w:r>
      <w:r>
        <w:rPr>
          <w:color w:val="000000"/>
          <w:szCs w:val="20"/>
        </w:rPr>
        <w:t xml:space="preserve"> </w:t>
      </w:r>
    </w:p>
    <w:p w14:paraId="672E231C" w14:textId="38ADD98E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Vandal Dome</w:t>
      </w:r>
    </w:p>
    <w:p w14:paraId="7005D990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2B7854D6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425B6265" w14:textId="6DBBD9EE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  <w:lang w:val="fr-CA"/>
        </w:rPr>
      </w:pPr>
      <w:r>
        <w:rPr>
          <w:color w:val="000000"/>
          <w:szCs w:val="20"/>
          <w:lang w:val="fr-CA"/>
        </w:rPr>
        <w:t xml:space="preserve">Dimensions (D x H):  </w:t>
      </w:r>
      <w:r>
        <w:rPr>
          <w:color w:val="000000"/>
          <w:szCs w:val="20"/>
          <w:lang w:val="fr-CA"/>
        </w:rPr>
        <w:tab/>
      </w:r>
      <w:r w:rsidR="00040985" w:rsidRPr="00040985">
        <w:rPr>
          <w:color w:val="000000"/>
          <w:szCs w:val="20"/>
          <w:lang w:val="fr-CA"/>
        </w:rPr>
        <w:t>4.59" x 3.54</w:t>
      </w:r>
      <w:r>
        <w:rPr>
          <w:color w:val="000000"/>
          <w:szCs w:val="20"/>
          <w:lang w:val="fr-CA"/>
        </w:rPr>
        <w:t>"</w:t>
      </w:r>
    </w:p>
    <w:p w14:paraId="46DA8F90" w14:textId="0713D847" w:rsidR="00595F65" w:rsidRDefault="00040985" w:rsidP="00595F65">
      <w:pP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040985">
        <w:rPr>
          <w:color w:val="000000"/>
          <w:szCs w:val="20"/>
          <w:lang w:val="fr-CA"/>
        </w:rPr>
        <w:t>116.6x 90 mm</w:t>
      </w:r>
    </w:p>
    <w:p w14:paraId="49C25D1B" w14:textId="0FFDA49B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 w:rsidR="00040985" w:rsidRPr="00040985">
        <w:rPr>
          <w:color w:val="000000"/>
          <w:szCs w:val="20"/>
        </w:rPr>
        <w:t>1.43</w:t>
      </w:r>
      <w:r>
        <w:rPr>
          <w:color w:val="000000"/>
          <w:szCs w:val="20"/>
        </w:rPr>
        <w:t xml:space="preserve">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407AADD3" w14:textId="7AA81648" w:rsidR="00595F65" w:rsidRDefault="00595F65" w:rsidP="00595F65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6</w:t>
      </w:r>
      <w:r w:rsidR="00040985">
        <w:rPr>
          <w:color w:val="000000"/>
          <w:szCs w:val="20"/>
        </w:rPr>
        <w:t>5</w:t>
      </w:r>
      <w:r>
        <w:rPr>
          <w:color w:val="000000"/>
          <w:szCs w:val="20"/>
        </w:rPr>
        <w:t xml:space="preserve"> kg</w:t>
      </w:r>
    </w:p>
    <w:p w14:paraId="3D6B4966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57EBAE69" w14:textId="77777777" w:rsidR="00595F65" w:rsidRDefault="00595F65" w:rsidP="00595F65">
      <w:pPr>
        <w:numPr>
          <w:ilvl w:val="3"/>
          <w:numId w:val="11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078EE29E" w14:textId="77777777" w:rsidR="00595F65" w:rsidRDefault="00595F65" w:rsidP="00595F65">
      <w:pP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0F986D2A" w14:textId="77777777" w:rsidR="00595F65" w:rsidRDefault="00595F65" w:rsidP="00595F65">
      <w:pPr>
        <w:numPr>
          <w:ilvl w:val="2"/>
          <w:numId w:val="11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65A0ACB6" w14:textId="77777777" w:rsidR="00595F65" w:rsidRDefault="00595F65" w:rsidP="00595F65">
      <w:pPr>
        <w:spacing w:line="276" w:lineRule="auto"/>
        <w:ind w:leftChars="0" w:left="2" w:hanging="2"/>
        <w:jc w:val="center"/>
      </w:pPr>
    </w:p>
    <w:p w14:paraId="600EB4C1" w14:textId="77777777" w:rsidR="00595F65" w:rsidRDefault="00595F65" w:rsidP="00595F65">
      <w:pPr>
        <w:spacing w:line="276" w:lineRule="auto"/>
        <w:ind w:leftChars="0" w:left="2" w:hanging="2"/>
        <w:jc w:val="center"/>
      </w:pPr>
      <w:r>
        <w:br/>
        <w:t>END OF SECTION</w:t>
      </w:r>
    </w:p>
    <w:p w14:paraId="58687837" w14:textId="77777777" w:rsidR="00B513CF" w:rsidRDefault="00B513CF">
      <w:pPr>
        <w:spacing w:after="180" w:line="276" w:lineRule="auto"/>
        <w:ind w:left="0" w:hanging="2"/>
      </w:pPr>
    </w:p>
    <w:p w14:paraId="4D06B644" w14:textId="77777777" w:rsidR="00595F65" w:rsidRDefault="00595F65" w:rsidP="00595F65">
      <w:pPr>
        <w:numPr>
          <w:ilvl w:val="0"/>
          <w:numId w:val="1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EXECUTION</w:t>
      </w:r>
    </w:p>
    <w:p w14:paraId="158B1C53" w14:textId="77777777" w:rsidR="00595F65" w:rsidRDefault="00595F65" w:rsidP="00595F65">
      <w:pPr>
        <w:numPr>
          <w:ilvl w:val="1"/>
          <w:numId w:val="2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14CA473D" w14:textId="77777777" w:rsidR="00595F65" w:rsidRDefault="00595F65" w:rsidP="00595F65">
      <w:pPr>
        <w:numPr>
          <w:ilvl w:val="2"/>
          <w:numId w:val="2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2F1BB3A5" w14:textId="77777777" w:rsidR="00595F65" w:rsidRDefault="00595F65" w:rsidP="00595F65">
      <w:pPr>
        <w:numPr>
          <w:ilvl w:val="1"/>
          <w:numId w:val="20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PREPARATION</w:t>
      </w:r>
    </w:p>
    <w:p w14:paraId="54C79B87" w14:textId="77777777" w:rsidR="00595F65" w:rsidRDefault="00595F65" w:rsidP="00595F65">
      <w:pPr>
        <w:numPr>
          <w:ilvl w:val="2"/>
          <w:numId w:val="2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08A67B0A" w14:textId="77777777" w:rsidR="00595F65" w:rsidRDefault="00595F65" w:rsidP="00595F65">
      <w:pPr>
        <w:numPr>
          <w:ilvl w:val="2"/>
          <w:numId w:val="2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75CADECF" w14:textId="77777777" w:rsidR="00595F65" w:rsidRDefault="00595F65" w:rsidP="00595F65">
      <w:pPr>
        <w:numPr>
          <w:ilvl w:val="1"/>
          <w:numId w:val="2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02D2A38A" w14:textId="60DB5773" w:rsidR="00595F65" w:rsidRDefault="00595F65" w:rsidP="00595F65">
      <w:pPr>
        <w:numPr>
          <w:ilvl w:val="2"/>
          <w:numId w:val="2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160EEB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65D88DD1" w14:textId="77777777" w:rsidR="00595F65" w:rsidRDefault="00595F65" w:rsidP="00595F65">
      <w:pPr>
        <w:numPr>
          <w:ilvl w:val="2"/>
          <w:numId w:val="2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Before permanent installation of the system, the system shall be factory tested in conditions simulating the final installed environment</w:t>
      </w:r>
    </w:p>
    <w:p w14:paraId="3FC57CF8" w14:textId="77777777" w:rsidR="00595F65" w:rsidRDefault="00595F65" w:rsidP="00595F65">
      <w:pPr>
        <w:numPr>
          <w:ilvl w:val="3"/>
          <w:numId w:val="20"/>
        </w:numPr>
        <w:spacing w:before="12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1658121C" w14:textId="77777777" w:rsidR="00595F65" w:rsidRDefault="00595F65" w:rsidP="00595F65">
      <w:pPr>
        <w:numPr>
          <w:ilvl w:val="1"/>
          <w:numId w:val="2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4BBB71BF" w14:textId="77777777" w:rsidR="00595F65" w:rsidRDefault="00595F65" w:rsidP="00595F65">
      <w:pPr>
        <w:numPr>
          <w:ilvl w:val="2"/>
          <w:numId w:val="2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p w14:paraId="71302736" w14:textId="77777777" w:rsidR="00B513CF" w:rsidRDefault="00B513CF">
      <w:pPr>
        <w:spacing w:before="120"/>
        <w:ind w:left="0" w:hanging="2"/>
      </w:pPr>
    </w:p>
    <w:p w14:paraId="5F5D3987" w14:textId="77777777" w:rsidR="00B513CF" w:rsidRDefault="00000000">
      <w:pPr>
        <w:ind w:left="0" w:hanging="2"/>
        <w:jc w:val="center"/>
      </w:pPr>
      <w:r>
        <w:t>END OF SECTION</w:t>
      </w:r>
    </w:p>
    <w:p w14:paraId="1674D413" w14:textId="77777777" w:rsidR="00B513CF" w:rsidRDefault="00B513CF">
      <w:pPr>
        <w:spacing w:after="180"/>
        <w:ind w:left="0" w:hanging="2"/>
        <w:jc w:val="center"/>
        <w:rPr>
          <w:sz w:val="16"/>
          <w:szCs w:val="16"/>
        </w:rPr>
      </w:pPr>
    </w:p>
    <w:p w14:paraId="1AF8A330" w14:textId="77777777" w:rsidR="00B513CF" w:rsidRDefault="00000000">
      <w:pPr>
        <w:spacing w:after="180" w:line="276" w:lineRule="auto"/>
        <w:ind w:left="0" w:hanging="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B513C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D8AFA" w14:textId="77777777" w:rsidR="000B74AD" w:rsidRDefault="000B74AD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5A1E4FF" w14:textId="77777777" w:rsidR="000B74AD" w:rsidRDefault="000B74AD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81242" w14:textId="77777777" w:rsidR="00B513CF" w:rsidRDefault="00B513CF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7A9D" w14:textId="77777777" w:rsidR="00B513CF" w:rsidRDefault="00B513C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469C8505" w14:textId="77777777" w:rsidR="00B513C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right="360" w:hanging="2"/>
      <w:rPr>
        <w:color w:val="000000"/>
        <w:sz w:val="24"/>
      </w:rPr>
    </w:pPr>
    <w:r>
      <w:rPr>
        <w:color w:val="000000"/>
        <w:sz w:val="24"/>
      </w:rPr>
      <w:t>DWC-</w:t>
    </w:r>
    <w:r>
      <w:rPr>
        <w:sz w:val="24"/>
      </w:rPr>
      <w:t>VSDG04Bi</w:t>
    </w:r>
    <w:r>
      <w:rPr>
        <w:color w:val="000000"/>
        <w:sz w:val="24"/>
      </w:rPr>
      <w:tab/>
    </w:r>
    <w:r>
      <w:rPr>
        <w:color w:val="000000"/>
        <w:sz w:val="24"/>
      </w:rPr>
      <w:tab/>
    </w:r>
    <w:r>
      <w:rPr>
        <w:sz w:val="24"/>
      </w:rPr>
      <w:t xml:space="preserve"> </w:t>
    </w:r>
    <w:r>
      <w:rPr>
        <w:color w:val="000000"/>
        <w:sz w:val="24"/>
      </w:rPr>
      <w:t>MEGApix</w:t>
    </w:r>
    <w:r>
      <w:rPr>
        <w:color w:val="000000"/>
        <w:sz w:val="24"/>
        <w:vertAlign w:val="superscript"/>
      </w:rPr>
      <w:t>®</w:t>
    </w:r>
    <w:r>
      <w:rPr>
        <w:color w:val="000000"/>
        <w:sz w:val="24"/>
      </w:rPr>
      <w:t xml:space="preserve"> </w:t>
    </w:r>
    <w:r>
      <w:rPr>
        <w:sz w:val="24"/>
      </w:rPr>
      <w:t>4</w:t>
    </w:r>
    <w:r>
      <w:rPr>
        <w:color w:val="000000"/>
        <w:sz w:val="24"/>
      </w:rPr>
      <w:t>MP fixed lens Vandal Dome IP Camera</w:t>
    </w:r>
  </w:p>
  <w:p w14:paraId="7DA7DC31" w14:textId="486B35E3" w:rsidR="00B513CF" w:rsidRDefault="006454B4" w:rsidP="006454B4">
    <w:pPr>
      <w:tabs>
        <w:tab w:val="center" w:pos="5040"/>
        <w:tab w:val="right" w:pos="10080"/>
      </w:tabs>
      <w:spacing w:line="240" w:lineRule="auto"/>
      <w:ind w:leftChars="0" w:left="2" w:hanging="2"/>
      <w:rPr>
        <w:color w:val="000000"/>
        <w:sz w:val="24"/>
      </w:rPr>
    </w:pPr>
    <w:r>
      <w:rPr>
        <w:color w:val="000000"/>
        <w:sz w:val="24"/>
      </w:rPr>
      <w:t>March 2023</w:t>
    </w:r>
    <w:r>
      <w:rPr>
        <w:color w:val="000000"/>
        <w:sz w:val="24"/>
      </w:rPr>
      <w:tab/>
    </w:r>
    <w:r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88588" w14:textId="77777777" w:rsidR="00B513CF" w:rsidRDefault="00B513CF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04D18" w14:textId="77777777" w:rsidR="000B74AD" w:rsidRDefault="000B74AD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761D6969" w14:textId="77777777" w:rsidR="000B74AD" w:rsidRDefault="000B74AD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E91EA" w14:textId="77777777" w:rsidR="00B513CF" w:rsidRDefault="00B513CF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653B" w14:textId="77777777" w:rsidR="00B513CF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00E886FE" w14:textId="77777777" w:rsidR="00B513CF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BFDF5" w14:textId="77777777" w:rsidR="00B513CF" w:rsidRDefault="00B513CF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1CA052A1"/>
    <w:multiLevelType w:val="multilevel"/>
    <w:tmpl w:val="5A76F366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3" w15:restartNumberingAfterBreak="0">
    <w:nsid w:val="230949E1"/>
    <w:multiLevelType w:val="multilevel"/>
    <w:tmpl w:val="22AC64F6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28296708"/>
    <w:multiLevelType w:val="multilevel"/>
    <w:tmpl w:val="DA66143E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28D6523A"/>
    <w:multiLevelType w:val="multilevel"/>
    <w:tmpl w:val="7EAC2CBE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7" w15:restartNumberingAfterBreak="0">
    <w:nsid w:val="4CE40384"/>
    <w:multiLevelType w:val="multilevel"/>
    <w:tmpl w:val="F66C40FA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520B24B6"/>
    <w:multiLevelType w:val="multilevel"/>
    <w:tmpl w:val="4CB8C3B8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1" w15:restartNumberingAfterBreak="0">
    <w:nsid w:val="6B4163D1"/>
    <w:multiLevelType w:val="multilevel"/>
    <w:tmpl w:val="35901C78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2" w15:restartNumberingAfterBreak="0">
    <w:nsid w:val="6C2B0422"/>
    <w:multiLevelType w:val="multilevel"/>
    <w:tmpl w:val="9906E85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482624966">
    <w:abstractNumId w:val="4"/>
  </w:num>
  <w:num w:numId="2" w16cid:durableId="1022901027">
    <w:abstractNumId w:val="2"/>
  </w:num>
  <w:num w:numId="3" w16cid:durableId="147981473">
    <w:abstractNumId w:val="11"/>
  </w:num>
  <w:num w:numId="4" w16cid:durableId="1893617009">
    <w:abstractNumId w:val="3"/>
  </w:num>
  <w:num w:numId="5" w16cid:durableId="1824153869">
    <w:abstractNumId w:val="12"/>
  </w:num>
  <w:num w:numId="6" w16cid:durableId="1996907386">
    <w:abstractNumId w:val="5"/>
  </w:num>
  <w:num w:numId="7" w16cid:durableId="1256011906">
    <w:abstractNumId w:val="7"/>
  </w:num>
  <w:num w:numId="8" w16cid:durableId="1838381333">
    <w:abstractNumId w:val="8"/>
  </w:num>
  <w:num w:numId="9" w16cid:durableId="12857719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298659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1" w16cid:durableId="1412894019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2" w16cid:durableId="1163012142">
    <w:abstractNumId w:val="10"/>
  </w:num>
  <w:num w:numId="13" w16cid:durableId="360975448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4" w16cid:durableId="820734568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5" w16cid:durableId="1587568830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6" w16cid:durableId="790435650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7" w16cid:durableId="1941252476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8" w16cid:durableId="601306831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9" w16cid:durableId="1493255101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0" w16cid:durableId="17814906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MDK0MLc0sTQ1NbZU0lEKTi0uzszPAykwrAUAawkfHywAAAA="/>
  </w:docVars>
  <w:rsids>
    <w:rsidRoot w:val="00B513CF"/>
    <w:rsid w:val="00040985"/>
    <w:rsid w:val="000B74AD"/>
    <w:rsid w:val="00160EEB"/>
    <w:rsid w:val="0043051C"/>
    <w:rsid w:val="00595F65"/>
    <w:rsid w:val="006454B4"/>
    <w:rsid w:val="00B513CF"/>
    <w:rsid w:val="00B57CC2"/>
    <w:rsid w:val="00D8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69941"/>
  <w15:docId w15:val="{B19EAC02-7025-4AD7-B8F3-BD50F329D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7V75McJCSABEpc+Rl+JD+YQvNrg==">AMUW2mXbGf9T5uZoYDdt3EczhOzoi7rUbHvfTovn9CrPXFf7b7CWjZP2EkOGl6B7sofy8S6psv32drfMEKXm/bFcVpMRn4f1iN8H1T8m1J/klaRQYapWvwhAP1qCCeJpIITJORT7ArUZgJ5I8Yrpu2W906En2OzKXq5TeWQqAnBXK0y2emzt2Cpi1TOOemg9YSoSbeZUDNERtAt2kD4ks+jgWar2ii8gYDCOLzDyE3GT55oAgdjJh+g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F4E97E0-CC69-42FB-B499-9945ED7A256B}"/>
</file>

<file path=customXml/itemProps3.xml><?xml version="1.0" encoding="utf-8"?>
<ds:datastoreItem xmlns:ds="http://schemas.openxmlformats.org/officeDocument/2006/customXml" ds:itemID="{A988E093-FC5C-4342-81A3-951939BF14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9</Pages>
  <Words>1809</Words>
  <Characters>10316</Characters>
  <Application>Microsoft Office Word</Application>
  <DocSecurity>0</DocSecurity>
  <Lines>85</Lines>
  <Paragraphs>24</Paragraphs>
  <ScaleCrop>false</ScaleCrop>
  <Company/>
  <LinksUpToDate>false</LinksUpToDate>
  <CharactersWithSpaces>1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7</cp:revision>
  <dcterms:created xsi:type="dcterms:W3CDTF">2021-07-20T18:46:00Z</dcterms:created>
  <dcterms:modified xsi:type="dcterms:W3CDTF">2023-03-23T21:58:00Z</dcterms:modified>
</cp:coreProperties>
</file>